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r>
      <w:proofErr w:type="spellStart"/>
      <w:r>
        <w:t>Belchez</w:t>
      </w:r>
      <w:proofErr w:type="spellEnd"/>
      <w:r>
        <w:t xml:space="preserve">,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5B5B9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5B5B9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5B5B9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5B5B9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5B5B9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5B5B9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5B5B9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5B5B9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5B5B9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5B5B9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5B5B9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5B5B9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5B5B9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5B5B9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5B5B9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5B5B9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5B5B9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5B5B9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5B5B9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5B5B9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5B5B9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5B5B9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5B5B9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5B5B9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5B5B9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5B5B9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5B5B9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5B5B9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5B5B9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5B5B9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5B5B9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5B5B9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5B5B9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proofErr w:type="spellStart"/>
            <w:r>
              <w:rPr>
                <w:rFonts w:eastAsia="Times New Roman"/>
                <w:i w:val="0"/>
              </w:rPr>
              <w:t>Maica</w:t>
            </w:r>
            <w:proofErr w:type="spellEnd"/>
            <w:r w:rsidR="009A2450" w:rsidRPr="009A2450">
              <w:rPr>
                <w:rFonts w:eastAsia="Times New Roman"/>
                <w:i w:val="0"/>
              </w:rPr>
              <w:t xml:space="preserve"> L. </w:t>
            </w:r>
            <w:proofErr w:type="spellStart"/>
            <w:r w:rsidR="009A2450" w:rsidRPr="009A2450">
              <w:rPr>
                <w:rFonts w:eastAsia="Times New Roman"/>
                <w:i w:val="0"/>
              </w:rPr>
              <w:t>Belchez</w:t>
            </w:r>
            <w:proofErr w:type="spellEnd"/>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bookmarkStart w:id="4" w:name="_GoBack"/>
      <w:r w:rsidR="00FB1CAE" w:rsidRPr="00FB1CAE">
        <w:rPr>
          <w:i w:val="0"/>
        </w:rPr>
        <w:t>The client can point out the things that did not meet his standards and expectations, and the developers will change the SRS to fit the client's needs.</w:t>
      </w:r>
      <w:bookmarkEnd w:id="4"/>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 xml:space="preserve">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w:t>
      </w:r>
      <w:proofErr w:type="spellStart"/>
      <w:r>
        <w:rPr>
          <w:i w:val="0"/>
        </w:rPr>
        <w:t>Tarangban</w:t>
      </w:r>
      <w:proofErr w:type="spellEnd"/>
      <w:r>
        <w:rPr>
          <w:i w:val="0"/>
        </w:rPr>
        <w:t xml:space="preserve">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lastRenderedPageBreak/>
        <w:t>Reservation of Room for Walk-in Customers</w:t>
      </w:r>
    </w:p>
    <w:p w:rsidR="00F4448D" w:rsidRDefault="00F4448D">
      <w:pPr>
        <w:spacing w:after="160" w:line="259" w:lineRule="auto"/>
        <w:ind w:left="0" w:firstLine="0"/>
        <w:rPr>
          <w:i w:val="0"/>
        </w:rPr>
      </w:pPr>
      <w:r>
        <w:rPr>
          <w:noProof/>
          <w:lang w:val="en-US" w:eastAsia="en-US"/>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lang w:val="en-US" w:eastAsia="en-US"/>
        </w:rPr>
        <w:lastRenderedPageBreak/>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lang w:val="en-US" w:eastAsia="en-US"/>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lastRenderedPageBreak/>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lastRenderedPageBreak/>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lastRenderedPageBreak/>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lastRenderedPageBreak/>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lastRenderedPageBreak/>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lastRenderedPageBreak/>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3" w:name="_Toc6292"/>
      <w:r>
        <w:lastRenderedPageBreak/>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5B9E" w:rsidRDefault="005B5B9E">
      <w:pPr>
        <w:spacing w:after="0" w:line="240" w:lineRule="auto"/>
      </w:pPr>
      <w:r>
        <w:separator/>
      </w:r>
    </w:p>
  </w:endnote>
  <w:endnote w:type="continuationSeparator" w:id="0">
    <w:p w:rsidR="005B5B9E" w:rsidRDefault="005B5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5B9E" w:rsidRDefault="005B5B9E">
      <w:pPr>
        <w:spacing w:after="0" w:line="240" w:lineRule="auto"/>
      </w:pPr>
      <w:r>
        <w:separator/>
      </w:r>
    </w:p>
  </w:footnote>
  <w:footnote w:type="continuationSeparator" w:id="0">
    <w:p w:rsidR="005B5B9E" w:rsidRDefault="005B5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FB1CAE" w:rsidRPr="00FB1CAE">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C319F"/>
    <w:rsid w:val="000D49ED"/>
    <w:rsid w:val="000D6D11"/>
    <w:rsid w:val="000F39A6"/>
    <w:rsid w:val="00111E33"/>
    <w:rsid w:val="0011789E"/>
    <w:rsid w:val="0014285D"/>
    <w:rsid w:val="00186B6D"/>
    <w:rsid w:val="0019096F"/>
    <w:rsid w:val="001A1FE1"/>
    <w:rsid w:val="001A3AB0"/>
    <w:rsid w:val="001B30A1"/>
    <w:rsid w:val="001B4C7D"/>
    <w:rsid w:val="001B5639"/>
    <w:rsid w:val="001E6813"/>
    <w:rsid w:val="001F6E95"/>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5B5B9E"/>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D88FB-2773-4BFC-A058-F55FF1C9C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17</Pages>
  <Words>3585</Words>
  <Characters>2043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nnah Leiza Reyes</cp:lastModifiedBy>
  <cp:revision>83</cp:revision>
  <dcterms:created xsi:type="dcterms:W3CDTF">2016-10-22T07:52:00Z</dcterms:created>
  <dcterms:modified xsi:type="dcterms:W3CDTF">2016-11-19T17:58:00Z</dcterms:modified>
</cp:coreProperties>
</file>